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FC619" w14:textId="4D954D76" w:rsidR="001C74B2" w:rsidRPr="001C74B2" w:rsidRDefault="00C7033F" w:rsidP="001C74B2">
      <w:pPr>
        <w:spacing w:after="60"/>
        <w:rPr>
          <w:rFonts w:ascii="-webkit-standard" w:eastAsia="Times New Roman" w:hAnsi="-webkit-standard" w:cs="Times New Roman"/>
          <w:color w:val="000000"/>
        </w:rPr>
      </w:pPr>
      <w:r>
        <w:rPr>
          <w:rFonts w:ascii="Arial" w:eastAsia="Times New Roman" w:hAnsi="Arial" w:cs="Arial"/>
          <w:color w:val="000000"/>
          <w:sz w:val="52"/>
          <w:szCs w:val="52"/>
        </w:rPr>
        <w:br/>
      </w:r>
      <w:r w:rsidR="001C74B2" w:rsidRPr="001C74B2">
        <w:rPr>
          <w:rFonts w:ascii="Arial" w:eastAsia="Times New Roman" w:hAnsi="Arial" w:cs="Arial"/>
          <w:color w:val="000000"/>
          <w:sz w:val="52"/>
          <w:szCs w:val="52"/>
        </w:rPr>
        <w:t>Subject Access Request Form</w:t>
      </w:r>
    </w:p>
    <w:p w14:paraId="187FB72D" w14:textId="77777777" w:rsidR="001C74B2" w:rsidRPr="001C74B2" w:rsidRDefault="001C74B2" w:rsidP="001C74B2">
      <w:pPr>
        <w:rPr>
          <w:rFonts w:ascii="-webkit-standard" w:eastAsia="Times New Roman" w:hAnsi="-webkit-standard" w:cs="Times New Roman"/>
          <w:color w:val="000000"/>
        </w:rPr>
      </w:pPr>
    </w:p>
    <w:p w14:paraId="76A30A31"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The General Data Protection Regulations (GDPR) provides you, the data subject, with a right to receive a copy of the data/information we hold about you or to authorise someone to act on your behalf. Please complete this form if you wish to see your data. You will also need to provide proof of your identity. Your request will be processed within 30 calendar days upon receipt of a fully completed form and proof of identity. </w:t>
      </w:r>
    </w:p>
    <w:p w14:paraId="67CAF9A0" w14:textId="77777777" w:rsidR="001C74B2" w:rsidRPr="001C74B2" w:rsidRDefault="001C74B2" w:rsidP="001C74B2">
      <w:pPr>
        <w:rPr>
          <w:rFonts w:ascii="-webkit-standard" w:eastAsia="Times New Roman" w:hAnsi="-webkit-standard" w:cs="Times New Roman"/>
          <w:color w:val="000000"/>
        </w:rPr>
      </w:pPr>
    </w:p>
    <w:p w14:paraId="70D76AD4"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Proof of identity:</w:t>
      </w:r>
    </w:p>
    <w:p w14:paraId="132A42F3"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We require proof of your identity before we can disclose personal data. Proof of your identity should include a copy of two documents such as your birth certificate, passport, driving licence, official letter addressed to you at your address e.g. bank statement, recent utilities bill or council tax bill. The documents should include your name, date of birth and current address. If you have changed your name, please supply relevant documents evidencing the change.</w:t>
      </w:r>
    </w:p>
    <w:p w14:paraId="57572889" w14:textId="77777777" w:rsidR="001C74B2" w:rsidRPr="001C74B2" w:rsidRDefault="001C74B2" w:rsidP="001C74B2">
      <w:pPr>
        <w:rPr>
          <w:rFonts w:ascii="-webkit-standard" w:eastAsia="Times New Roman" w:hAnsi="-webkit-standard" w:cs="Times New Roman"/>
          <w:color w:val="000000"/>
        </w:rPr>
      </w:pPr>
    </w:p>
    <w:p w14:paraId="45BAFBD1"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Administration fee:</w:t>
      </w:r>
    </w:p>
    <w:p w14:paraId="315B57EB"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The Union’s policy is not to charge for Subject Access Requests.</w:t>
      </w:r>
    </w:p>
    <w:p w14:paraId="1848A7CB" w14:textId="77777777" w:rsidR="001C74B2" w:rsidRPr="001C74B2" w:rsidRDefault="001C74B2" w:rsidP="001C74B2">
      <w:pPr>
        <w:rPr>
          <w:rFonts w:ascii="-webkit-standard" w:eastAsia="Times New Roman" w:hAnsi="-webkit-standard" w:cs="Times New Roman"/>
          <w:color w:val="000000"/>
        </w:rPr>
      </w:pPr>
    </w:p>
    <w:p w14:paraId="3659CCEC" w14:textId="77777777" w:rsidR="001C74B2" w:rsidRPr="001C74B2" w:rsidRDefault="001C74B2" w:rsidP="001C74B2">
      <w:pPr>
        <w:spacing w:after="320"/>
        <w:rPr>
          <w:rFonts w:ascii="-webkit-standard" w:eastAsia="Times New Roman" w:hAnsi="-webkit-standard" w:cs="Times New Roman"/>
          <w:color w:val="000000"/>
        </w:rPr>
      </w:pPr>
      <w:r w:rsidRPr="001C74B2">
        <w:rPr>
          <w:rFonts w:ascii="Arial" w:eastAsia="Times New Roman" w:hAnsi="Arial" w:cs="Arial"/>
          <w:color w:val="666666"/>
          <w:sz w:val="30"/>
          <w:szCs w:val="30"/>
        </w:rPr>
        <w:t>Section 1: Data Subject</w:t>
      </w:r>
    </w:p>
    <w:p w14:paraId="2E1739B9"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Please fill in your details (the data subject). If you are not the data subject and you are applying on behalf of someone else, please fill in the details of the data subject below and not your own. </w:t>
      </w:r>
    </w:p>
    <w:p w14:paraId="4C0E4CB1" w14:textId="77777777" w:rsidR="001C74B2" w:rsidRPr="001C74B2" w:rsidRDefault="001C74B2" w:rsidP="001C74B2">
      <w:pPr>
        <w:rPr>
          <w:rFonts w:ascii="-webkit-standard" w:eastAsia="Times New Roman" w:hAnsi="-webkit-standard" w:cs="Times New Roman"/>
          <w:color w:val="000000"/>
        </w:rPr>
      </w:pPr>
    </w:p>
    <w:tbl>
      <w:tblPr>
        <w:tblW w:w="0" w:type="auto"/>
        <w:tblCellMar>
          <w:top w:w="15" w:type="dxa"/>
          <w:left w:w="15" w:type="dxa"/>
          <w:bottom w:w="15" w:type="dxa"/>
          <w:right w:w="15" w:type="dxa"/>
        </w:tblCellMar>
        <w:tblLook w:val="04A0" w:firstRow="1" w:lastRow="0" w:firstColumn="1" w:lastColumn="0" w:noHBand="0" w:noVBand="1"/>
      </w:tblPr>
      <w:tblGrid>
        <w:gridCol w:w="3562"/>
        <w:gridCol w:w="5053"/>
      </w:tblGrid>
      <w:tr w:rsidR="001C74B2" w:rsidRPr="001C74B2" w14:paraId="391D7068"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0FE03"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D9F84" w14:textId="77777777" w:rsidR="001C74B2" w:rsidRPr="001C74B2" w:rsidRDefault="001C74B2" w:rsidP="001C74B2">
            <w:pPr>
              <w:rPr>
                <w:rFonts w:ascii="Times New Roman" w:eastAsia="Times New Roman" w:hAnsi="Times New Roman" w:cs="Times New Roman"/>
              </w:rPr>
            </w:pPr>
            <w:proofErr w:type="gramStart"/>
            <w:r w:rsidRPr="001C74B2">
              <w:rPr>
                <w:rFonts w:ascii="Arial" w:eastAsia="Times New Roman" w:hAnsi="Arial" w:cs="Arial"/>
                <w:color w:val="000000"/>
                <w:sz w:val="22"/>
                <w:szCs w:val="22"/>
              </w:rPr>
              <w:t>Mr  [</w:t>
            </w:r>
            <w:proofErr w:type="gramEnd"/>
            <w:r w:rsidRPr="001C74B2">
              <w:rPr>
                <w:rFonts w:ascii="Arial" w:eastAsia="Times New Roman" w:hAnsi="Arial" w:cs="Arial"/>
                <w:color w:val="000000"/>
                <w:sz w:val="22"/>
                <w:szCs w:val="22"/>
              </w:rPr>
              <w:t xml:space="preserve"> ]  Mrs [  ] Ms [  ] Miss [  ] Other [                    ] </w:t>
            </w:r>
          </w:p>
        </w:tc>
      </w:tr>
      <w:tr w:rsidR="001C74B2" w:rsidRPr="001C74B2" w14:paraId="01045AFF"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E1D60"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Surname/ Last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69AC50" w14:textId="77777777" w:rsidR="001C74B2" w:rsidRPr="001C74B2" w:rsidRDefault="001C74B2" w:rsidP="001C74B2">
            <w:pPr>
              <w:rPr>
                <w:rFonts w:ascii="Times New Roman" w:eastAsia="Times New Roman" w:hAnsi="Times New Roman" w:cs="Times New Roman"/>
              </w:rPr>
            </w:pPr>
          </w:p>
        </w:tc>
      </w:tr>
      <w:tr w:rsidR="001C74B2" w:rsidRPr="001C74B2" w14:paraId="489E3383"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3ABA0"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First Nam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BDB70" w14:textId="77777777" w:rsidR="001C74B2" w:rsidRPr="001C74B2" w:rsidRDefault="001C74B2" w:rsidP="001C74B2">
            <w:pPr>
              <w:rPr>
                <w:rFonts w:ascii="Times New Roman" w:eastAsia="Times New Roman" w:hAnsi="Times New Roman" w:cs="Times New Roman"/>
              </w:rPr>
            </w:pPr>
          </w:p>
        </w:tc>
      </w:tr>
      <w:tr w:rsidR="001C74B2" w:rsidRPr="001C74B2" w14:paraId="5E7DC3BD"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B063F"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ate of Bir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BA10A" w14:textId="77777777" w:rsidR="001C74B2" w:rsidRPr="001C74B2" w:rsidRDefault="001C74B2" w:rsidP="001C74B2">
            <w:pPr>
              <w:rPr>
                <w:rFonts w:ascii="Times New Roman" w:eastAsia="Times New Roman" w:hAnsi="Times New Roman" w:cs="Times New Roman"/>
              </w:rPr>
            </w:pPr>
          </w:p>
        </w:tc>
      </w:tr>
      <w:tr w:rsidR="001C74B2" w:rsidRPr="001C74B2" w14:paraId="3765A146"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B11F7"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CDE37" w14:textId="77777777" w:rsidR="001C74B2" w:rsidRPr="001C74B2" w:rsidRDefault="001C74B2" w:rsidP="001C74B2">
            <w:pPr>
              <w:rPr>
                <w:rFonts w:ascii="Times New Roman" w:eastAsia="Times New Roman" w:hAnsi="Times New Roman" w:cs="Times New Roman"/>
              </w:rPr>
            </w:pPr>
          </w:p>
        </w:tc>
      </w:tr>
      <w:tr w:rsidR="001C74B2" w:rsidRPr="001C74B2" w14:paraId="4AF8A373"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8C43C"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Post 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D086B" w14:textId="77777777" w:rsidR="001C74B2" w:rsidRPr="001C74B2" w:rsidRDefault="001C74B2" w:rsidP="001C74B2">
            <w:pPr>
              <w:rPr>
                <w:rFonts w:ascii="Times New Roman" w:eastAsia="Times New Roman" w:hAnsi="Times New Roman" w:cs="Times New Roman"/>
              </w:rPr>
            </w:pPr>
          </w:p>
        </w:tc>
      </w:tr>
      <w:tr w:rsidR="001C74B2" w:rsidRPr="001C74B2" w14:paraId="073536E9"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33D8E"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ay Time Telephone Number (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D5510" w14:textId="77777777" w:rsidR="001C74B2" w:rsidRPr="001C74B2" w:rsidRDefault="001C74B2" w:rsidP="001C74B2">
            <w:pPr>
              <w:rPr>
                <w:rFonts w:ascii="Times New Roman" w:eastAsia="Times New Roman" w:hAnsi="Times New Roman" w:cs="Times New Roman"/>
              </w:rPr>
            </w:pPr>
          </w:p>
        </w:tc>
      </w:tr>
    </w:tbl>
    <w:p w14:paraId="1F8831EF" w14:textId="77777777" w:rsidR="001C74B2" w:rsidRPr="001C74B2" w:rsidRDefault="001C74B2" w:rsidP="001C74B2">
      <w:pPr>
        <w:rPr>
          <w:rFonts w:ascii="-webkit-standard" w:eastAsia="Times New Roman" w:hAnsi="-webkit-standard" w:cs="Times New Roman"/>
          <w:color w:val="000000"/>
        </w:rPr>
      </w:pPr>
    </w:p>
    <w:p w14:paraId="46F05486"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Identification:</w:t>
      </w:r>
    </w:p>
    <w:p w14:paraId="0CE76316"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I am enclosing the following copies as proof of identity:</w:t>
      </w:r>
    </w:p>
    <w:p w14:paraId="23D104A2" w14:textId="77777777" w:rsidR="001C74B2" w:rsidRPr="001C74B2" w:rsidRDefault="001C74B2" w:rsidP="001C74B2">
      <w:pPr>
        <w:rPr>
          <w:rFonts w:ascii="-webkit-standard" w:eastAsia="Times New Roman" w:hAnsi="-webkit-standard" w:cs="Times New Roman"/>
          <w:color w:val="000000"/>
        </w:rPr>
      </w:pPr>
    </w:p>
    <w:p w14:paraId="24AB72D3"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Birth Certificate [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Driving Licence [   ]</w:t>
      </w:r>
      <w:r w:rsidRPr="001C74B2">
        <w:rPr>
          <w:rFonts w:ascii="Arial" w:eastAsia="Times New Roman" w:hAnsi="Arial" w:cs="Arial"/>
          <w:color w:val="000000"/>
          <w:sz w:val="22"/>
          <w:szCs w:val="22"/>
        </w:rPr>
        <w:tab/>
        <w:t>Passport [   ]</w:t>
      </w:r>
      <w:r w:rsidRPr="001C74B2">
        <w:rPr>
          <w:rFonts w:ascii="Arial" w:eastAsia="Times New Roman" w:hAnsi="Arial" w:cs="Arial"/>
          <w:color w:val="000000"/>
          <w:sz w:val="22"/>
          <w:szCs w:val="22"/>
        </w:rPr>
        <w:tab/>
        <w:t>Official letter to my address [   ]</w:t>
      </w: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1C74B2" w:rsidRPr="001C74B2" w14:paraId="20D6CF69"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0D66D"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Personal Information</w:t>
            </w:r>
          </w:p>
          <w:p w14:paraId="7E0F0243"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If you only want to know what information is held in specific records please indicate in the box below. Please tell us if you know in which capacity the information is being held, together with any names or dates you may have. If you do not know the current name of the department </w:t>
            </w:r>
            <w:r w:rsidRPr="001C74B2">
              <w:rPr>
                <w:rFonts w:ascii="Arial" w:eastAsia="Times New Roman" w:hAnsi="Arial" w:cs="Arial"/>
                <w:color w:val="000000"/>
                <w:sz w:val="22"/>
                <w:szCs w:val="22"/>
              </w:rPr>
              <w:lastRenderedPageBreak/>
              <w:t xml:space="preserve">just tell us what you do know. If you do not know exact dates, please give the year(s) that you think may be relevant. </w:t>
            </w:r>
          </w:p>
        </w:tc>
      </w:tr>
      <w:tr w:rsidR="001C74B2" w:rsidRPr="001C74B2" w14:paraId="7E267727" w14:textId="77777777" w:rsidTr="001C74B2">
        <w:trPr>
          <w:trHeight w:val="2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FA76A"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lastRenderedPageBreak/>
              <w:t xml:space="preserve">Details: </w:t>
            </w:r>
          </w:p>
        </w:tc>
      </w:tr>
      <w:tr w:rsidR="001C74B2" w:rsidRPr="001C74B2" w14:paraId="3C7B96C6" w14:textId="77777777" w:rsidTr="001C74B2">
        <w:trPr>
          <w:trHeight w:val="130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617DE"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Employment Records</w:t>
            </w:r>
          </w:p>
          <w:p w14:paraId="78BE6D7F" w14:textId="173AC61C"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If you are now, or have been employed by </w:t>
            </w:r>
            <w:r w:rsidR="000024B0">
              <w:rPr>
                <w:rFonts w:ascii="Arial" w:eastAsia="Times New Roman" w:hAnsi="Arial" w:cs="Arial"/>
                <w:color w:val="000000"/>
                <w:sz w:val="22"/>
                <w:szCs w:val="22"/>
              </w:rPr>
              <w:t xml:space="preserve">Harper Adams Students’ </w:t>
            </w:r>
            <w:r w:rsidRPr="001C74B2">
              <w:rPr>
                <w:rFonts w:ascii="Arial" w:eastAsia="Times New Roman" w:hAnsi="Arial" w:cs="Arial"/>
                <w:color w:val="000000"/>
                <w:sz w:val="22"/>
                <w:szCs w:val="22"/>
              </w:rPr>
              <w:t xml:space="preserve">Union and are seeking personal information in relation to your employment please provide details of your Department, Role and Dates of employment. </w:t>
            </w:r>
          </w:p>
        </w:tc>
      </w:tr>
      <w:tr w:rsidR="001C74B2" w:rsidRPr="001C74B2" w14:paraId="6F29E256" w14:textId="77777777" w:rsidTr="001C74B2">
        <w:trPr>
          <w:trHeight w:val="27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40AA9"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etails:</w:t>
            </w:r>
          </w:p>
        </w:tc>
      </w:tr>
    </w:tbl>
    <w:p w14:paraId="34DD01A4" w14:textId="77777777" w:rsidR="001C74B2" w:rsidRPr="001C74B2" w:rsidRDefault="001C74B2" w:rsidP="001C74B2">
      <w:pPr>
        <w:rPr>
          <w:rFonts w:ascii="-webkit-standard" w:eastAsia="Times New Roman" w:hAnsi="-webkit-standard" w:cs="Times New Roman"/>
          <w:color w:val="000000"/>
        </w:rPr>
      </w:pPr>
    </w:p>
    <w:p w14:paraId="1D94C8EC" w14:textId="77777777" w:rsidR="001C74B2" w:rsidRPr="001C74B2" w:rsidRDefault="001C74B2" w:rsidP="001C74B2">
      <w:pPr>
        <w:spacing w:after="320"/>
        <w:rPr>
          <w:rFonts w:ascii="-webkit-standard" w:eastAsia="Times New Roman" w:hAnsi="-webkit-standard" w:cs="Times New Roman"/>
          <w:color w:val="000000"/>
        </w:rPr>
      </w:pPr>
      <w:r w:rsidRPr="001C74B2">
        <w:rPr>
          <w:rFonts w:ascii="Arial" w:eastAsia="Times New Roman" w:hAnsi="Arial" w:cs="Arial"/>
          <w:color w:val="666666"/>
          <w:sz w:val="30"/>
          <w:szCs w:val="30"/>
        </w:rPr>
        <w:t>Section 2: Representation</w:t>
      </w:r>
    </w:p>
    <w:p w14:paraId="6FECBF20"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Please complete this section of the form with your details if you are acting on behalf of someone else (i.e. the data subject).</w:t>
      </w:r>
    </w:p>
    <w:p w14:paraId="686D3412" w14:textId="77777777" w:rsidR="001C74B2" w:rsidRPr="001C74B2" w:rsidRDefault="001C74B2" w:rsidP="001C74B2">
      <w:pPr>
        <w:rPr>
          <w:rFonts w:ascii="-webkit-standard" w:eastAsia="Times New Roman" w:hAnsi="-webkit-standard" w:cs="Times New Roman"/>
          <w:color w:val="000000"/>
        </w:rPr>
      </w:pPr>
    </w:p>
    <w:p w14:paraId="407383B6"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If you are </w:t>
      </w:r>
      <w:r w:rsidRPr="001C74B2">
        <w:rPr>
          <w:rFonts w:ascii="Arial" w:eastAsia="Times New Roman" w:hAnsi="Arial" w:cs="Arial"/>
          <w:b/>
          <w:bCs/>
          <w:color w:val="000000"/>
          <w:sz w:val="22"/>
          <w:szCs w:val="22"/>
        </w:rPr>
        <w:t>NOT</w:t>
      </w:r>
      <w:r w:rsidRPr="001C74B2">
        <w:rPr>
          <w:rFonts w:ascii="Arial" w:eastAsia="Times New Roman" w:hAnsi="Arial" w:cs="Arial"/>
          <w:color w:val="000000"/>
          <w:sz w:val="22"/>
          <w:szCs w:val="22"/>
        </w:rPr>
        <w:t xml:space="preserve"> the data subject, but an agent appointed on their behalf, you will need to provide evidence of your identity as well as that of the data subject and proof of your right to act on their behalf. </w:t>
      </w:r>
    </w:p>
    <w:p w14:paraId="2A90A98C" w14:textId="77777777" w:rsidR="001C74B2" w:rsidRPr="001C74B2" w:rsidRDefault="001C74B2" w:rsidP="001C74B2">
      <w:pPr>
        <w:spacing w:after="240"/>
        <w:rPr>
          <w:rFonts w:ascii="-webkit-standard" w:eastAsia="Times New Roman" w:hAnsi="-webkit-standard" w:cs="Times New Roman"/>
          <w:color w:val="000000"/>
        </w:rPr>
      </w:pPr>
    </w:p>
    <w:tbl>
      <w:tblPr>
        <w:tblW w:w="0" w:type="auto"/>
        <w:tblCellMar>
          <w:top w:w="15" w:type="dxa"/>
          <w:left w:w="15" w:type="dxa"/>
          <w:bottom w:w="15" w:type="dxa"/>
          <w:right w:w="15" w:type="dxa"/>
        </w:tblCellMar>
        <w:tblLook w:val="04A0" w:firstRow="1" w:lastRow="0" w:firstColumn="1" w:lastColumn="0" w:noHBand="0" w:noVBand="1"/>
      </w:tblPr>
      <w:tblGrid>
        <w:gridCol w:w="3562"/>
        <w:gridCol w:w="5053"/>
      </w:tblGrid>
      <w:tr w:rsidR="001C74B2" w:rsidRPr="001C74B2" w14:paraId="33832217"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51DD4"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609CF" w14:textId="77777777" w:rsidR="001C74B2" w:rsidRPr="001C74B2" w:rsidRDefault="001C74B2" w:rsidP="001C74B2">
            <w:pPr>
              <w:rPr>
                <w:rFonts w:ascii="Times New Roman" w:eastAsia="Times New Roman" w:hAnsi="Times New Roman" w:cs="Times New Roman"/>
              </w:rPr>
            </w:pPr>
            <w:proofErr w:type="gramStart"/>
            <w:r w:rsidRPr="001C74B2">
              <w:rPr>
                <w:rFonts w:ascii="Arial" w:eastAsia="Times New Roman" w:hAnsi="Arial" w:cs="Arial"/>
                <w:color w:val="000000"/>
                <w:sz w:val="22"/>
                <w:szCs w:val="22"/>
              </w:rPr>
              <w:t>Mr  [</w:t>
            </w:r>
            <w:proofErr w:type="gramEnd"/>
            <w:r w:rsidRPr="001C74B2">
              <w:rPr>
                <w:rFonts w:ascii="Arial" w:eastAsia="Times New Roman" w:hAnsi="Arial" w:cs="Arial"/>
                <w:color w:val="000000"/>
                <w:sz w:val="22"/>
                <w:szCs w:val="22"/>
              </w:rPr>
              <w:t xml:space="preserve"> ]  Mrs [  ] Ms [  ] Miss [  ] Other [                    ] </w:t>
            </w:r>
          </w:p>
        </w:tc>
      </w:tr>
      <w:tr w:rsidR="001C74B2" w:rsidRPr="001C74B2" w14:paraId="22629A87"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FA8AB"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Surname/ Last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67991" w14:textId="77777777" w:rsidR="001C74B2" w:rsidRPr="001C74B2" w:rsidRDefault="001C74B2" w:rsidP="001C74B2">
            <w:pPr>
              <w:rPr>
                <w:rFonts w:ascii="Times New Roman" w:eastAsia="Times New Roman" w:hAnsi="Times New Roman" w:cs="Times New Roman"/>
              </w:rPr>
            </w:pPr>
          </w:p>
        </w:tc>
      </w:tr>
      <w:tr w:rsidR="001C74B2" w:rsidRPr="001C74B2" w14:paraId="4E8CFCFD"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EE16B"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First Nam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A9E71" w14:textId="77777777" w:rsidR="001C74B2" w:rsidRPr="001C74B2" w:rsidRDefault="001C74B2" w:rsidP="001C74B2">
            <w:pPr>
              <w:rPr>
                <w:rFonts w:ascii="Times New Roman" w:eastAsia="Times New Roman" w:hAnsi="Times New Roman" w:cs="Times New Roman"/>
              </w:rPr>
            </w:pPr>
          </w:p>
        </w:tc>
      </w:tr>
      <w:tr w:rsidR="001C74B2" w:rsidRPr="001C74B2" w14:paraId="6CF49F02"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248A2"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ate of Bir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936B5" w14:textId="77777777" w:rsidR="001C74B2" w:rsidRPr="001C74B2" w:rsidRDefault="001C74B2" w:rsidP="001C74B2">
            <w:pPr>
              <w:rPr>
                <w:rFonts w:ascii="Times New Roman" w:eastAsia="Times New Roman" w:hAnsi="Times New Roman" w:cs="Times New Roman"/>
              </w:rPr>
            </w:pPr>
          </w:p>
        </w:tc>
      </w:tr>
      <w:tr w:rsidR="001C74B2" w:rsidRPr="001C74B2" w14:paraId="6630D596"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50715"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DBE78" w14:textId="77777777" w:rsidR="001C74B2" w:rsidRPr="001C74B2" w:rsidRDefault="001C74B2" w:rsidP="001C74B2">
            <w:pPr>
              <w:rPr>
                <w:rFonts w:ascii="Times New Roman" w:eastAsia="Times New Roman" w:hAnsi="Times New Roman" w:cs="Times New Roman"/>
              </w:rPr>
            </w:pPr>
          </w:p>
        </w:tc>
      </w:tr>
      <w:tr w:rsidR="001C74B2" w:rsidRPr="001C74B2" w14:paraId="0FCCCD08"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ECD15"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Post 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E868D" w14:textId="77777777" w:rsidR="001C74B2" w:rsidRPr="001C74B2" w:rsidRDefault="001C74B2" w:rsidP="001C74B2">
            <w:pPr>
              <w:rPr>
                <w:rFonts w:ascii="Times New Roman" w:eastAsia="Times New Roman" w:hAnsi="Times New Roman" w:cs="Times New Roman"/>
              </w:rPr>
            </w:pPr>
          </w:p>
        </w:tc>
      </w:tr>
      <w:tr w:rsidR="001C74B2" w:rsidRPr="001C74B2" w14:paraId="3ECDD422"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25E7C"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lastRenderedPageBreak/>
              <w:t>Day Time Telephone Number (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F85D4" w14:textId="77777777" w:rsidR="001C74B2" w:rsidRPr="001C74B2" w:rsidRDefault="001C74B2" w:rsidP="001C74B2">
            <w:pPr>
              <w:rPr>
                <w:rFonts w:ascii="Times New Roman" w:eastAsia="Times New Roman" w:hAnsi="Times New Roman" w:cs="Times New Roman"/>
              </w:rPr>
            </w:pPr>
          </w:p>
        </w:tc>
      </w:tr>
    </w:tbl>
    <w:p w14:paraId="794FE614" w14:textId="77777777" w:rsidR="001C74B2" w:rsidRPr="001C74B2" w:rsidRDefault="001C74B2" w:rsidP="001C74B2">
      <w:pPr>
        <w:rPr>
          <w:rFonts w:ascii="-webkit-standard" w:eastAsia="Times New Roman" w:hAnsi="-webkit-standard" w:cs="Times New Roman"/>
          <w:color w:val="000000"/>
        </w:rPr>
      </w:pPr>
    </w:p>
    <w:p w14:paraId="093A8348"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Identification:</w:t>
      </w:r>
    </w:p>
    <w:p w14:paraId="24CB17EE"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I am enclosing the following copies as proof of identity:</w:t>
      </w:r>
    </w:p>
    <w:p w14:paraId="1E61D6D6" w14:textId="77777777" w:rsidR="001C74B2" w:rsidRPr="001C74B2" w:rsidRDefault="001C74B2" w:rsidP="001C74B2">
      <w:pPr>
        <w:rPr>
          <w:rFonts w:ascii="-webkit-standard" w:eastAsia="Times New Roman" w:hAnsi="-webkit-standard" w:cs="Times New Roman"/>
          <w:color w:val="000000"/>
        </w:rPr>
      </w:pPr>
    </w:p>
    <w:p w14:paraId="2A7B8D43"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Birth Certificate [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Driving Licence [   ]</w:t>
      </w:r>
      <w:r w:rsidRPr="001C74B2">
        <w:rPr>
          <w:rFonts w:ascii="Arial" w:eastAsia="Times New Roman" w:hAnsi="Arial" w:cs="Arial"/>
          <w:color w:val="000000"/>
          <w:sz w:val="22"/>
          <w:szCs w:val="22"/>
        </w:rPr>
        <w:tab/>
        <w:t>Passport [   ]</w:t>
      </w:r>
      <w:r w:rsidRPr="001C74B2">
        <w:rPr>
          <w:rFonts w:ascii="Arial" w:eastAsia="Times New Roman" w:hAnsi="Arial" w:cs="Arial"/>
          <w:color w:val="000000"/>
          <w:sz w:val="22"/>
          <w:szCs w:val="22"/>
        </w:rPr>
        <w:tab/>
        <w:t>Official letter to my address [   ]</w:t>
      </w:r>
    </w:p>
    <w:p w14:paraId="60E6FBAF" w14:textId="77777777" w:rsidR="001C74B2" w:rsidRPr="001C74B2" w:rsidRDefault="001C74B2" w:rsidP="001C74B2">
      <w:pPr>
        <w:spacing w:after="240"/>
        <w:rPr>
          <w:rFonts w:ascii="-webkit-standard" w:eastAsia="Times New Roman" w:hAnsi="-webkit-standard" w:cs="Times New Roman"/>
          <w:color w:val="000000"/>
        </w:rPr>
      </w:pP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1C74B2" w:rsidRPr="001C74B2" w14:paraId="33A89550"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25932"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Relationship to the data subject</w:t>
            </w:r>
          </w:p>
          <w:p w14:paraId="2A3486DE"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Please describe below your relationship to the data subject (e.g. parent, carer, legal representative):</w:t>
            </w:r>
          </w:p>
          <w:p w14:paraId="3C26B2DD" w14:textId="77777777" w:rsidR="001C74B2" w:rsidRPr="001C74B2" w:rsidRDefault="001C74B2" w:rsidP="001C74B2">
            <w:pPr>
              <w:spacing w:after="240"/>
              <w:rPr>
                <w:rFonts w:ascii="Times New Roman" w:eastAsia="Times New Roman" w:hAnsi="Times New Roman" w:cs="Times New Roman"/>
              </w:rPr>
            </w:pPr>
            <w:r w:rsidRPr="001C74B2">
              <w:rPr>
                <w:rFonts w:ascii="Times New Roman" w:eastAsia="Times New Roman" w:hAnsi="Times New Roman" w:cs="Times New Roman"/>
              </w:rPr>
              <w:br/>
            </w:r>
            <w:r w:rsidRPr="001C74B2">
              <w:rPr>
                <w:rFonts w:ascii="Times New Roman" w:eastAsia="Times New Roman" w:hAnsi="Times New Roman" w:cs="Times New Roman"/>
              </w:rPr>
              <w:br/>
            </w:r>
            <w:r w:rsidRPr="001C74B2">
              <w:rPr>
                <w:rFonts w:ascii="Times New Roman" w:eastAsia="Times New Roman" w:hAnsi="Times New Roman" w:cs="Times New Roman"/>
              </w:rPr>
              <w:br/>
            </w:r>
            <w:r w:rsidRPr="001C74B2">
              <w:rPr>
                <w:rFonts w:ascii="Times New Roman" w:eastAsia="Times New Roman" w:hAnsi="Times New Roman" w:cs="Times New Roman"/>
              </w:rPr>
              <w:br/>
            </w:r>
          </w:p>
        </w:tc>
      </w:tr>
      <w:tr w:rsidR="001C74B2" w:rsidRPr="001C74B2" w14:paraId="1FD3BCCA" w14:textId="77777777" w:rsidTr="001C74B2">
        <w:trPr>
          <w:trHeight w:val="2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4ED69"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Authorisation</w:t>
            </w:r>
          </w:p>
          <w:p w14:paraId="51C4BCB2"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I am enclosing the following copy as proof of legal authorisation to act on behalf of the data subject:</w:t>
            </w:r>
          </w:p>
          <w:p w14:paraId="0387D38E" w14:textId="77777777" w:rsidR="001C74B2" w:rsidRPr="001C74B2" w:rsidRDefault="001C74B2" w:rsidP="001C74B2">
            <w:pPr>
              <w:rPr>
                <w:rFonts w:ascii="Times New Roman" w:eastAsia="Times New Roman" w:hAnsi="Times New Roman" w:cs="Times New Roman"/>
              </w:rPr>
            </w:pPr>
          </w:p>
          <w:p w14:paraId="0CCBAEBA"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 xml:space="preserve"> Letter of authority</w:t>
            </w:r>
          </w:p>
          <w:p w14:paraId="7CFADBA0"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 xml:space="preserve"> Lasting or enduring power of attorney</w:t>
            </w:r>
          </w:p>
          <w:p w14:paraId="3EC882F5"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 xml:space="preserve"> Evidence of parental responsibility</w:t>
            </w:r>
          </w:p>
          <w:p w14:paraId="2D54D855"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 xml:space="preserve"> Other: ______________________________________________________________</w:t>
            </w:r>
          </w:p>
          <w:p w14:paraId="2AFBFADD" w14:textId="77777777" w:rsidR="001C74B2" w:rsidRPr="001C74B2" w:rsidRDefault="001C74B2" w:rsidP="001C74B2">
            <w:pPr>
              <w:rPr>
                <w:rFonts w:ascii="Times New Roman" w:eastAsia="Times New Roman" w:hAnsi="Times New Roman" w:cs="Times New Roman"/>
              </w:rPr>
            </w:pPr>
          </w:p>
        </w:tc>
      </w:tr>
    </w:tbl>
    <w:p w14:paraId="18FE5652" w14:textId="77777777" w:rsidR="001C74B2" w:rsidRPr="001C74B2" w:rsidRDefault="001C74B2" w:rsidP="001C74B2">
      <w:pPr>
        <w:rPr>
          <w:rFonts w:ascii="-webkit-standard" w:eastAsia="Times New Roman" w:hAnsi="-webkit-standard" w:cs="Times New Roman"/>
          <w:color w:val="000000"/>
        </w:rPr>
      </w:pPr>
    </w:p>
    <w:p w14:paraId="70423F75" w14:textId="77777777" w:rsidR="001C74B2" w:rsidRPr="001C74B2" w:rsidRDefault="001C74B2" w:rsidP="001C74B2">
      <w:pPr>
        <w:spacing w:after="320"/>
        <w:rPr>
          <w:rFonts w:ascii="-webkit-standard" w:eastAsia="Times New Roman" w:hAnsi="-webkit-standard" w:cs="Times New Roman"/>
          <w:color w:val="000000"/>
        </w:rPr>
      </w:pPr>
      <w:r w:rsidRPr="001C74B2">
        <w:rPr>
          <w:rFonts w:ascii="Arial" w:eastAsia="Times New Roman" w:hAnsi="Arial" w:cs="Arial"/>
          <w:color w:val="666666"/>
          <w:sz w:val="30"/>
          <w:szCs w:val="30"/>
        </w:rPr>
        <w:t>Section 3: Declarations</w:t>
      </w:r>
    </w:p>
    <w:p w14:paraId="38896A22"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Data Subject Declaration:</w:t>
      </w:r>
    </w:p>
    <w:p w14:paraId="0AB9734C" w14:textId="103789DD"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I certify that the information provided on this form is correct to the best of my knowledge and that I am the person to whom it relates. I understand that </w:t>
      </w:r>
      <w:r w:rsidR="000024B0">
        <w:rPr>
          <w:rFonts w:ascii="Arial" w:eastAsia="Times New Roman" w:hAnsi="Arial" w:cs="Arial"/>
          <w:color w:val="000000"/>
          <w:sz w:val="22"/>
          <w:szCs w:val="22"/>
        </w:rPr>
        <w:t xml:space="preserve">Harper Adams Student’s </w:t>
      </w:r>
      <w:r>
        <w:rPr>
          <w:rFonts w:ascii="Arial" w:eastAsia="Times New Roman" w:hAnsi="Arial" w:cs="Arial"/>
          <w:color w:val="000000"/>
          <w:sz w:val="22"/>
          <w:szCs w:val="22"/>
        </w:rPr>
        <w:t>Union</w:t>
      </w:r>
      <w:r w:rsidRPr="001C74B2">
        <w:rPr>
          <w:rFonts w:ascii="Arial" w:eastAsia="Times New Roman" w:hAnsi="Arial" w:cs="Arial"/>
          <w:color w:val="000000"/>
          <w:sz w:val="22"/>
          <w:szCs w:val="22"/>
        </w:rPr>
        <w:t xml:space="preserve"> is obliged to confirm proof of identity/authority and it may be necessary to obtain further information in order to comply with this subject access request. </w:t>
      </w:r>
    </w:p>
    <w:p w14:paraId="0788CF07" w14:textId="77777777" w:rsidR="001C74B2" w:rsidRPr="001C74B2" w:rsidRDefault="001C74B2" w:rsidP="001C74B2">
      <w:pPr>
        <w:rPr>
          <w:rFonts w:ascii="-webkit-standard" w:eastAsia="Times New Roman" w:hAnsi="-webkit-standard" w:cs="Times New Roman"/>
          <w:color w:val="000000"/>
        </w:rPr>
      </w:pPr>
    </w:p>
    <w:tbl>
      <w:tblPr>
        <w:tblW w:w="0" w:type="auto"/>
        <w:tblCellMar>
          <w:top w:w="15" w:type="dxa"/>
          <w:left w:w="15" w:type="dxa"/>
          <w:bottom w:w="15" w:type="dxa"/>
          <w:right w:w="15" w:type="dxa"/>
        </w:tblCellMar>
        <w:tblLook w:val="04A0" w:firstRow="1" w:lastRow="0" w:firstColumn="1" w:lastColumn="0" w:noHBand="0" w:noVBand="1"/>
      </w:tblPr>
      <w:tblGrid>
        <w:gridCol w:w="1288"/>
        <w:gridCol w:w="206"/>
      </w:tblGrid>
      <w:tr w:rsidR="001C74B2" w:rsidRPr="001C74B2" w14:paraId="6691C946"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AFDA9"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2061F" w14:textId="77777777" w:rsidR="001C74B2" w:rsidRPr="001C74B2" w:rsidRDefault="001C74B2" w:rsidP="001C74B2">
            <w:pPr>
              <w:rPr>
                <w:rFonts w:ascii="Times New Roman" w:eastAsia="Times New Roman" w:hAnsi="Times New Roman" w:cs="Times New Roman"/>
              </w:rPr>
            </w:pPr>
          </w:p>
        </w:tc>
      </w:tr>
      <w:tr w:rsidR="001C74B2" w:rsidRPr="001C74B2" w14:paraId="62C5B959"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E35F7F"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Signa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32F2E" w14:textId="77777777" w:rsidR="001C74B2" w:rsidRPr="001C74B2" w:rsidRDefault="001C74B2" w:rsidP="001C74B2">
            <w:pPr>
              <w:rPr>
                <w:rFonts w:ascii="Times New Roman" w:eastAsia="Times New Roman" w:hAnsi="Times New Roman" w:cs="Times New Roman"/>
              </w:rPr>
            </w:pPr>
          </w:p>
        </w:tc>
      </w:tr>
      <w:tr w:rsidR="001C74B2" w:rsidRPr="001C74B2" w14:paraId="2A55651C"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6480A9"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8AF2E" w14:textId="77777777" w:rsidR="001C74B2" w:rsidRPr="001C74B2" w:rsidRDefault="001C74B2" w:rsidP="001C74B2">
            <w:pPr>
              <w:rPr>
                <w:rFonts w:ascii="Times New Roman" w:eastAsia="Times New Roman" w:hAnsi="Times New Roman" w:cs="Times New Roman"/>
              </w:rPr>
            </w:pPr>
          </w:p>
        </w:tc>
      </w:tr>
    </w:tbl>
    <w:p w14:paraId="29149E24" w14:textId="77777777" w:rsidR="001C74B2" w:rsidRPr="001C74B2" w:rsidRDefault="001C74B2" w:rsidP="001C74B2">
      <w:pPr>
        <w:rPr>
          <w:rFonts w:ascii="-webkit-standard" w:eastAsia="Times New Roman" w:hAnsi="-webkit-standard" w:cs="Times New Roman"/>
          <w:color w:val="000000"/>
        </w:rPr>
      </w:pPr>
    </w:p>
    <w:p w14:paraId="1703A30C"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t>OR</w:t>
      </w:r>
      <w:r w:rsidRPr="001C74B2">
        <w:rPr>
          <w:rFonts w:ascii="Arial" w:eastAsia="Times New Roman" w:hAnsi="Arial" w:cs="Arial"/>
          <w:i/>
          <w:iCs/>
          <w:color w:val="000000"/>
          <w:sz w:val="22"/>
          <w:szCs w:val="22"/>
        </w:rPr>
        <w:t xml:space="preserve"> (if applicable)</w:t>
      </w:r>
    </w:p>
    <w:p w14:paraId="0192C048" w14:textId="77777777" w:rsidR="001C74B2" w:rsidRPr="001C74B2" w:rsidRDefault="001C74B2" w:rsidP="001C74B2">
      <w:pPr>
        <w:rPr>
          <w:rFonts w:ascii="-webkit-standard" w:eastAsia="Times New Roman" w:hAnsi="-webkit-standard" w:cs="Times New Roman"/>
          <w:color w:val="000000"/>
        </w:rPr>
      </w:pPr>
    </w:p>
    <w:p w14:paraId="140913DC" w14:textId="77777777" w:rsidR="00C7033F" w:rsidRDefault="00C7033F" w:rsidP="001C74B2">
      <w:pPr>
        <w:rPr>
          <w:rFonts w:ascii="Arial" w:eastAsia="Times New Roman" w:hAnsi="Arial" w:cs="Arial"/>
          <w:b/>
          <w:bCs/>
          <w:color w:val="000000"/>
          <w:sz w:val="22"/>
          <w:szCs w:val="22"/>
        </w:rPr>
      </w:pPr>
    </w:p>
    <w:p w14:paraId="601C039E" w14:textId="77777777" w:rsidR="00C7033F" w:rsidRDefault="00C7033F" w:rsidP="001C74B2">
      <w:pPr>
        <w:rPr>
          <w:rFonts w:ascii="Arial" w:eastAsia="Times New Roman" w:hAnsi="Arial" w:cs="Arial"/>
          <w:b/>
          <w:bCs/>
          <w:color w:val="000000"/>
          <w:sz w:val="22"/>
          <w:szCs w:val="22"/>
        </w:rPr>
      </w:pPr>
    </w:p>
    <w:p w14:paraId="4768FB80" w14:textId="77777777" w:rsidR="00C7033F" w:rsidRDefault="00C7033F" w:rsidP="001C74B2">
      <w:pPr>
        <w:rPr>
          <w:rFonts w:ascii="Arial" w:eastAsia="Times New Roman" w:hAnsi="Arial" w:cs="Arial"/>
          <w:b/>
          <w:bCs/>
          <w:color w:val="000000"/>
          <w:sz w:val="22"/>
          <w:szCs w:val="22"/>
        </w:rPr>
      </w:pPr>
    </w:p>
    <w:p w14:paraId="0F6C4D7D" w14:textId="77777777" w:rsidR="00C7033F" w:rsidRDefault="00C7033F" w:rsidP="001C74B2">
      <w:pPr>
        <w:rPr>
          <w:rFonts w:ascii="Arial" w:eastAsia="Times New Roman" w:hAnsi="Arial" w:cs="Arial"/>
          <w:b/>
          <w:bCs/>
          <w:color w:val="000000"/>
          <w:sz w:val="22"/>
          <w:szCs w:val="22"/>
        </w:rPr>
      </w:pPr>
    </w:p>
    <w:p w14:paraId="21FD9617" w14:textId="77777777" w:rsidR="00C7033F" w:rsidRDefault="00C7033F" w:rsidP="001C74B2">
      <w:pPr>
        <w:rPr>
          <w:rFonts w:ascii="Arial" w:eastAsia="Times New Roman" w:hAnsi="Arial" w:cs="Arial"/>
          <w:b/>
          <w:bCs/>
          <w:color w:val="000000"/>
          <w:sz w:val="22"/>
          <w:szCs w:val="22"/>
        </w:rPr>
      </w:pPr>
    </w:p>
    <w:p w14:paraId="299FDA30" w14:textId="77777777" w:rsidR="00C7033F" w:rsidRDefault="00C7033F" w:rsidP="001C74B2">
      <w:pPr>
        <w:rPr>
          <w:rFonts w:ascii="Arial" w:eastAsia="Times New Roman" w:hAnsi="Arial" w:cs="Arial"/>
          <w:b/>
          <w:bCs/>
          <w:color w:val="000000"/>
          <w:sz w:val="22"/>
          <w:szCs w:val="22"/>
        </w:rPr>
      </w:pPr>
    </w:p>
    <w:p w14:paraId="409B7F50" w14:textId="77777777" w:rsidR="00C7033F" w:rsidRDefault="00C7033F" w:rsidP="001C74B2">
      <w:pPr>
        <w:rPr>
          <w:rFonts w:ascii="Arial" w:eastAsia="Times New Roman" w:hAnsi="Arial" w:cs="Arial"/>
          <w:b/>
          <w:bCs/>
          <w:color w:val="000000"/>
          <w:sz w:val="22"/>
          <w:szCs w:val="22"/>
        </w:rPr>
      </w:pPr>
    </w:p>
    <w:p w14:paraId="6C65527B" w14:textId="77777777" w:rsidR="00C7033F" w:rsidRDefault="00C7033F" w:rsidP="001C74B2">
      <w:pPr>
        <w:rPr>
          <w:rFonts w:ascii="Arial" w:eastAsia="Times New Roman" w:hAnsi="Arial" w:cs="Arial"/>
          <w:b/>
          <w:bCs/>
          <w:color w:val="000000"/>
          <w:sz w:val="22"/>
          <w:szCs w:val="22"/>
        </w:rPr>
      </w:pPr>
    </w:p>
    <w:p w14:paraId="75E7311E" w14:textId="28700465"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color w:val="000000"/>
          <w:sz w:val="22"/>
          <w:szCs w:val="22"/>
        </w:rPr>
        <w:lastRenderedPageBreak/>
        <w:t>Authorised Declaration:</w:t>
      </w:r>
    </w:p>
    <w:p w14:paraId="4154371F" w14:textId="70F39248"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I confirm that I am legally authorised to act on behalf of the data subject. I understand that </w:t>
      </w:r>
      <w:r>
        <w:rPr>
          <w:rFonts w:ascii="Arial" w:eastAsia="Times New Roman" w:hAnsi="Arial" w:cs="Arial"/>
          <w:color w:val="000000"/>
          <w:sz w:val="22"/>
          <w:szCs w:val="22"/>
        </w:rPr>
        <w:t>UKS</w:t>
      </w:r>
      <w:r w:rsidRPr="001C74B2">
        <w:rPr>
          <w:rFonts w:ascii="Arial" w:eastAsia="Times New Roman" w:hAnsi="Arial" w:cs="Arial"/>
          <w:color w:val="000000"/>
          <w:sz w:val="22"/>
          <w:szCs w:val="22"/>
        </w:rPr>
        <w:t xml:space="preserve"> is obliged to confirm proof of identity/authority and it may be necessary to obtain further information in order to comply with this subject access request. </w:t>
      </w:r>
    </w:p>
    <w:p w14:paraId="56D382F1" w14:textId="77777777" w:rsidR="001C74B2" w:rsidRPr="001C74B2" w:rsidRDefault="001C74B2" w:rsidP="001C74B2">
      <w:pPr>
        <w:rPr>
          <w:rFonts w:ascii="-webkit-standard" w:eastAsia="Times New Roman" w:hAnsi="-webkit-standard" w:cs="Times New Roman"/>
          <w:color w:val="000000"/>
        </w:rPr>
      </w:pPr>
    </w:p>
    <w:tbl>
      <w:tblPr>
        <w:tblW w:w="0" w:type="auto"/>
        <w:tblCellMar>
          <w:top w:w="15" w:type="dxa"/>
          <w:left w:w="15" w:type="dxa"/>
          <w:bottom w:w="15" w:type="dxa"/>
          <w:right w:w="15" w:type="dxa"/>
        </w:tblCellMar>
        <w:tblLook w:val="04A0" w:firstRow="1" w:lastRow="0" w:firstColumn="1" w:lastColumn="0" w:noHBand="0" w:noVBand="1"/>
      </w:tblPr>
      <w:tblGrid>
        <w:gridCol w:w="1288"/>
        <w:gridCol w:w="206"/>
      </w:tblGrid>
      <w:tr w:rsidR="001C74B2" w:rsidRPr="001C74B2" w14:paraId="204DE609"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339DC"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F6C64" w14:textId="77777777" w:rsidR="001C74B2" w:rsidRPr="001C74B2" w:rsidRDefault="001C74B2" w:rsidP="001C74B2">
            <w:pPr>
              <w:rPr>
                <w:rFonts w:ascii="Times New Roman" w:eastAsia="Times New Roman" w:hAnsi="Times New Roman" w:cs="Times New Roman"/>
              </w:rPr>
            </w:pPr>
          </w:p>
        </w:tc>
      </w:tr>
      <w:tr w:rsidR="001C74B2" w:rsidRPr="001C74B2" w14:paraId="5CC1A702"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7EB977"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Signa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DEE0A" w14:textId="77777777" w:rsidR="001C74B2" w:rsidRPr="001C74B2" w:rsidRDefault="001C74B2" w:rsidP="001C74B2">
            <w:pPr>
              <w:rPr>
                <w:rFonts w:ascii="Times New Roman" w:eastAsia="Times New Roman" w:hAnsi="Times New Roman" w:cs="Times New Roman"/>
              </w:rPr>
            </w:pPr>
          </w:p>
        </w:tc>
      </w:tr>
      <w:tr w:rsidR="001C74B2" w:rsidRPr="001C74B2" w14:paraId="47CEA378" w14:textId="77777777" w:rsidTr="001C74B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30EC78" w14:textId="77777777" w:rsidR="001C74B2" w:rsidRPr="001C74B2" w:rsidRDefault="001C74B2" w:rsidP="001C74B2">
            <w:pPr>
              <w:rPr>
                <w:rFonts w:ascii="Times New Roman" w:eastAsia="Times New Roman" w:hAnsi="Times New Roman" w:cs="Times New Roman"/>
              </w:rPr>
            </w:pPr>
            <w:r w:rsidRPr="001C74B2">
              <w:rPr>
                <w:rFonts w:ascii="Arial" w:eastAsia="Times New Roman" w:hAnsi="Arial" w:cs="Arial"/>
                <w:b/>
                <w:bCs/>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C6AEB" w14:textId="77777777" w:rsidR="001C74B2" w:rsidRPr="001C74B2" w:rsidRDefault="001C74B2" w:rsidP="001C74B2">
            <w:pPr>
              <w:rPr>
                <w:rFonts w:ascii="Times New Roman" w:eastAsia="Times New Roman" w:hAnsi="Times New Roman" w:cs="Times New Roman"/>
              </w:rPr>
            </w:pPr>
          </w:p>
        </w:tc>
      </w:tr>
    </w:tbl>
    <w:p w14:paraId="5D621439" w14:textId="77777777" w:rsidR="001C74B2" w:rsidRPr="001C74B2" w:rsidRDefault="001C74B2" w:rsidP="001C74B2">
      <w:pPr>
        <w:rPr>
          <w:rFonts w:ascii="-webkit-standard" w:eastAsia="Times New Roman" w:hAnsi="-webkit-standard" w:cs="Times New Roman"/>
          <w:color w:val="000000"/>
        </w:rPr>
      </w:pPr>
    </w:p>
    <w:p w14:paraId="16AEC28D"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b/>
          <w:bCs/>
          <w:i/>
          <w:iCs/>
          <w:color w:val="000000"/>
          <w:sz w:val="18"/>
          <w:szCs w:val="18"/>
        </w:rPr>
        <w:t xml:space="preserve">Warning: a person who unlawfully obtains or attempts to obtain data is guilty of a criminal offence and is liable to prosecution. </w:t>
      </w:r>
    </w:p>
    <w:p w14:paraId="496A47A8" w14:textId="77777777" w:rsidR="001C74B2" w:rsidRPr="001C74B2" w:rsidRDefault="001C74B2" w:rsidP="001C74B2">
      <w:pPr>
        <w:rPr>
          <w:rFonts w:ascii="-webkit-standard" w:eastAsia="Times New Roman" w:hAnsi="-webkit-standard" w:cs="Times New Roman"/>
          <w:color w:val="000000"/>
        </w:rPr>
      </w:pPr>
    </w:p>
    <w:p w14:paraId="0D4BC6DC" w14:textId="77777777" w:rsidR="001C74B2" w:rsidRPr="001C74B2" w:rsidRDefault="001C74B2" w:rsidP="001C74B2">
      <w:pPr>
        <w:spacing w:after="320"/>
        <w:rPr>
          <w:rFonts w:ascii="-webkit-standard" w:eastAsia="Times New Roman" w:hAnsi="-webkit-standard" w:cs="Times New Roman"/>
          <w:color w:val="000000"/>
        </w:rPr>
      </w:pPr>
      <w:r w:rsidRPr="001C74B2">
        <w:rPr>
          <w:rFonts w:ascii="Arial" w:eastAsia="Times New Roman" w:hAnsi="Arial" w:cs="Arial"/>
          <w:color w:val="666666"/>
          <w:sz w:val="30"/>
          <w:szCs w:val="30"/>
        </w:rPr>
        <w:t>Section 4: Actions</w:t>
      </w:r>
    </w:p>
    <w:p w14:paraId="2F189CB2"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I wish to:</w:t>
      </w:r>
    </w:p>
    <w:p w14:paraId="5E402A09" w14:textId="77777777" w:rsidR="001C74B2" w:rsidRPr="001C74B2" w:rsidRDefault="001C74B2" w:rsidP="001C74B2">
      <w:pPr>
        <w:rPr>
          <w:rFonts w:ascii="-webkit-standard" w:eastAsia="Times New Roman" w:hAnsi="-webkit-standard" w:cs="Times New Roman"/>
          <w:color w:val="000000"/>
        </w:rPr>
      </w:pPr>
    </w:p>
    <w:p w14:paraId="5E997F26" w14:textId="77777777" w:rsidR="001C74B2" w:rsidRPr="001C74B2" w:rsidRDefault="001C74B2" w:rsidP="001C74B2">
      <w:pPr>
        <w:ind w:left="720"/>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Receive the information in electronic format</w:t>
      </w:r>
    </w:p>
    <w:p w14:paraId="41AFB384" w14:textId="77777777" w:rsidR="001C74B2" w:rsidRPr="001C74B2" w:rsidRDefault="001C74B2" w:rsidP="001C74B2">
      <w:pPr>
        <w:ind w:left="720"/>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Receive the information by post*</w:t>
      </w:r>
    </w:p>
    <w:p w14:paraId="0C869936" w14:textId="77777777" w:rsidR="001C74B2" w:rsidRPr="001C74B2" w:rsidRDefault="001C74B2" w:rsidP="001C74B2">
      <w:pPr>
        <w:ind w:left="720"/>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 xml:space="preserve"> </w:t>
      </w:r>
      <w:r w:rsidRPr="001C74B2">
        <w:rPr>
          <w:rFonts w:ascii="Arial" w:eastAsia="Times New Roman" w:hAnsi="Arial" w:cs="Arial"/>
          <w:color w:val="000000"/>
          <w:sz w:val="22"/>
          <w:szCs w:val="22"/>
        </w:rPr>
        <w:tab/>
        <w:t>Collect the information in person</w:t>
      </w:r>
    </w:p>
    <w:p w14:paraId="22B06052" w14:textId="77777777" w:rsidR="001C74B2" w:rsidRPr="001C74B2" w:rsidRDefault="001C74B2" w:rsidP="001C74B2">
      <w:pPr>
        <w:ind w:left="720"/>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View a copy of the information only</w:t>
      </w:r>
    </w:p>
    <w:p w14:paraId="636BEA00" w14:textId="77777777" w:rsidR="001C74B2" w:rsidRPr="001C74B2" w:rsidRDefault="001C74B2" w:rsidP="001C74B2">
      <w:pPr>
        <w:ind w:left="720"/>
        <w:rPr>
          <w:rFonts w:ascii="-webkit-standard" w:eastAsia="Times New Roman" w:hAnsi="-webkit-standard" w:cs="Times New Roman"/>
          <w:color w:val="000000"/>
        </w:rPr>
      </w:pPr>
      <w:r w:rsidRPr="001C74B2">
        <w:rPr>
          <w:rFonts w:ascii="Arial" w:eastAsia="Times New Roman" w:hAnsi="Arial" w:cs="Arial"/>
          <w:color w:val="000000"/>
          <w:sz w:val="22"/>
          <w:szCs w:val="22"/>
        </w:rPr>
        <w:t xml:space="preserve">[ </w:t>
      </w:r>
      <w:proofErr w:type="gramStart"/>
      <w:r w:rsidRPr="001C74B2">
        <w:rPr>
          <w:rFonts w:ascii="Arial" w:eastAsia="Times New Roman" w:hAnsi="Arial" w:cs="Arial"/>
          <w:color w:val="000000"/>
          <w:sz w:val="22"/>
          <w:szCs w:val="22"/>
        </w:rPr>
        <w:t>  ]</w:t>
      </w:r>
      <w:proofErr w:type="gramEnd"/>
      <w:r w:rsidRPr="001C74B2">
        <w:rPr>
          <w:rFonts w:ascii="Arial" w:eastAsia="Times New Roman" w:hAnsi="Arial" w:cs="Arial"/>
          <w:color w:val="000000"/>
          <w:sz w:val="22"/>
          <w:szCs w:val="22"/>
        </w:rPr>
        <w:tab/>
        <w:t>Go through the information with a member of staff</w:t>
      </w:r>
    </w:p>
    <w:p w14:paraId="3DFCF564" w14:textId="77777777" w:rsidR="001C74B2" w:rsidRPr="001C74B2" w:rsidRDefault="001C74B2" w:rsidP="001C74B2">
      <w:pPr>
        <w:rPr>
          <w:rFonts w:ascii="-webkit-standard" w:eastAsia="Times New Roman" w:hAnsi="-webkit-standard" w:cs="Times New Roman"/>
          <w:color w:val="000000"/>
        </w:rPr>
      </w:pPr>
    </w:p>
    <w:p w14:paraId="2C5ECCAE"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i/>
          <w:iCs/>
          <w:color w:val="000000"/>
          <w:sz w:val="18"/>
          <w:szCs w:val="18"/>
        </w:rPr>
        <w:t>*Please be aware that if you wish us to post the information to you, we will take every care to ensure that it is addressed correctly. However, we cannot be held liable if the information is lost in the post or incorrectly delivered or opened by someone else in your household. Loss or incorrect delivery may cause you embarrassment or harm if the information is 'sensitive'.</w:t>
      </w:r>
    </w:p>
    <w:p w14:paraId="4BDEF066" w14:textId="77777777" w:rsidR="001C74B2" w:rsidRPr="001C74B2" w:rsidRDefault="001C74B2" w:rsidP="001C74B2">
      <w:pPr>
        <w:rPr>
          <w:rFonts w:ascii="-webkit-standard" w:eastAsia="Times New Roman" w:hAnsi="-webkit-standard" w:cs="Times New Roman"/>
          <w:color w:val="000000"/>
        </w:rPr>
      </w:pPr>
    </w:p>
    <w:p w14:paraId="42B953F1" w14:textId="77777777" w:rsidR="001C74B2" w:rsidRPr="001C74B2" w:rsidRDefault="001C74B2" w:rsidP="001C74B2">
      <w:pPr>
        <w:rPr>
          <w:rFonts w:ascii="-webkit-standard" w:eastAsia="Times New Roman" w:hAnsi="-webkit-standard" w:cs="Times New Roman"/>
          <w:color w:val="000000"/>
        </w:rPr>
      </w:pPr>
      <w:r w:rsidRPr="001C74B2">
        <w:rPr>
          <w:rFonts w:ascii="Arial" w:eastAsia="Times New Roman" w:hAnsi="Arial" w:cs="Arial"/>
          <w:color w:val="000000"/>
          <w:sz w:val="22"/>
          <w:szCs w:val="22"/>
        </w:rPr>
        <w:t>Please send your completed form and proof of identity to:</w:t>
      </w:r>
    </w:p>
    <w:p w14:paraId="5AD62B0D" w14:textId="77777777" w:rsidR="001C74B2" w:rsidRPr="001C74B2" w:rsidRDefault="001C74B2" w:rsidP="001C74B2">
      <w:pPr>
        <w:rPr>
          <w:rFonts w:ascii="-webkit-standard" w:eastAsia="Times New Roman" w:hAnsi="-webkit-standard" w:cs="Times New Roman"/>
          <w:color w:val="000000"/>
        </w:rPr>
      </w:pPr>
    </w:p>
    <w:p w14:paraId="653E7E24" w14:textId="307EEAB6" w:rsidR="001C74B2" w:rsidRPr="001C74B2" w:rsidRDefault="00AD2780" w:rsidP="001C74B2">
      <w:pPr>
        <w:rPr>
          <w:rFonts w:ascii="-webkit-standard" w:eastAsia="Times New Roman" w:hAnsi="-webkit-standard" w:cs="Times New Roman"/>
          <w:color w:val="000000"/>
        </w:rPr>
      </w:pPr>
      <w:r>
        <w:rPr>
          <w:rFonts w:ascii="Arial" w:eastAsia="Times New Roman" w:hAnsi="Arial" w:cs="Arial"/>
          <w:color w:val="000000"/>
          <w:sz w:val="22"/>
          <w:szCs w:val="22"/>
        </w:rPr>
        <w:t xml:space="preserve">The Students’ Union Director </w:t>
      </w:r>
      <w:bookmarkStart w:id="0" w:name="_GoBack"/>
      <w:bookmarkEnd w:id="0"/>
    </w:p>
    <w:p w14:paraId="3E141A1D" w14:textId="472FE259" w:rsidR="001C74B2" w:rsidRDefault="000024B0" w:rsidP="001C74B2">
      <w:pPr>
        <w:rPr>
          <w:rFonts w:ascii="Arial" w:eastAsia="Times New Roman" w:hAnsi="Arial" w:cs="Arial"/>
          <w:color w:val="000000"/>
          <w:sz w:val="22"/>
          <w:szCs w:val="22"/>
        </w:rPr>
      </w:pPr>
      <w:r>
        <w:rPr>
          <w:rFonts w:ascii="Arial" w:eastAsia="Times New Roman" w:hAnsi="Arial" w:cs="Arial"/>
          <w:color w:val="000000"/>
          <w:sz w:val="22"/>
          <w:szCs w:val="22"/>
        </w:rPr>
        <w:t xml:space="preserve">Harper Adams Students’ </w:t>
      </w:r>
      <w:r w:rsidR="001C74B2">
        <w:rPr>
          <w:rFonts w:ascii="Arial" w:eastAsia="Times New Roman" w:hAnsi="Arial" w:cs="Arial"/>
          <w:color w:val="000000"/>
          <w:sz w:val="22"/>
          <w:szCs w:val="22"/>
        </w:rPr>
        <w:t xml:space="preserve">Union, </w:t>
      </w:r>
    </w:p>
    <w:p w14:paraId="341C87D9" w14:textId="5BD6F54E" w:rsidR="001C74B2" w:rsidRDefault="000024B0" w:rsidP="001C74B2">
      <w:pPr>
        <w:rPr>
          <w:rFonts w:ascii="Arial" w:eastAsia="Times New Roman" w:hAnsi="Arial" w:cs="Arial"/>
          <w:color w:val="000000"/>
          <w:sz w:val="22"/>
          <w:szCs w:val="22"/>
        </w:rPr>
      </w:pPr>
      <w:r>
        <w:rPr>
          <w:rFonts w:ascii="Arial" w:eastAsia="Times New Roman" w:hAnsi="Arial" w:cs="Arial"/>
          <w:color w:val="000000"/>
          <w:sz w:val="22"/>
          <w:szCs w:val="22"/>
        </w:rPr>
        <w:t>Newport</w:t>
      </w:r>
      <w:r w:rsidR="001C74B2">
        <w:rPr>
          <w:rFonts w:ascii="Arial" w:eastAsia="Times New Roman" w:hAnsi="Arial" w:cs="Arial"/>
          <w:color w:val="000000"/>
          <w:sz w:val="22"/>
          <w:szCs w:val="22"/>
        </w:rPr>
        <w:t>,</w:t>
      </w:r>
    </w:p>
    <w:p w14:paraId="6A98324A" w14:textId="2D492103" w:rsidR="001C74B2" w:rsidRDefault="000024B0" w:rsidP="001C74B2">
      <w:pPr>
        <w:rPr>
          <w:rFonts w:ascii="Arial" w:eastAsia="Times New Roman" w:hAnsi="Arial" w:cs="Arial"/>
          <w:color w:val="000000"/>
          <w:sz w:val="22"/>
          <w:szCs w:val="22"/>
        </w:rPr>
      </w:pPr>
      <w:r>
        <w:rPr>
          <w:rFonts w:ascii="Arial" w:eastAsia="Times New Roman" w:hAnsi="Arial" w:cs="Arial"/>
          <w:color w:val="000000"/>
          <w:sz w:val="22"/>
          <w:szCs w:val="22"/>
        </w:rPr>
        <w:t>Shropshire,</w:t>
      </w:r>
    </w:p>
    <w:p w14:paraId="6658272A" w14:textId="4000C5AA" w:rsidR="001C74B2" w:rsidRPr="001C74B2" w:rsidRDefault="000024B0" w:rsidP="001C74B2">
      <w:pPr>
        <w:rPr>
          <w:rFonts w:ascii="-webkit-standard" w:eastAsia="Times New Roman" w:hAnsi="-webkit-standard" w:cs="Times New Roman"/>
          <w:color w:val="000000"/>
        </w:rPr>
      </w:pPr>
      <w:r>
        <w:rPr>
          <w:rFonts w:ascii="Arial" w:eastAsia="Times New Roman" w:hAnsi="Arial" w:cs="Arial"/>
          <w:color w:val="000000"/>
          <w:sz w:val="22"/>
          <w:szCs w:val="22"/>
        </w:rPr>
        <w:t>TF10 8NB</w:t>
      </w:r>
    </w:p>
    <w:p w14:paraId="243AAF9E" w14:textId="77777777" w:rsidR="001C74B2" w:rsidRPr="001C74B2" w:rsidRDefault="001C74B2" w:rsidP="001C74B2">
      <w:pPr>
        <w:spacing w:after="240"/>
        <w:rPr>
          <w:rFonts w:ascii="Times New Roman" w:eastAsia="Times New Roman" w:hAnsi="Times New Roman" w:cs="Times New Roman"/>
        </w:rPr>
      </w:pPr>
    </w:p>
    <w:p w14:paraId="2424486F" w14:textId="77777777" w:rsidR="00270ACC" w:rsidRDefault="00D6226E"/>
    <w:sectPr w:rsidR="00270ACC" w:rsidSect="00C7033F">
      <w:headerReference w:type="first" r:id="rId6"/>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A02DB" w14:textId="77777777" w:rsidR="00D6226E" w:rsidRDefault="00D6226E" w:rsidP="00C7033F">
      <w:r>
        <w:separator/>
      </w:r>
    </w:p>
  </w:endnote>
  <w:endnote w:type="continuationSeparator" w:id="0">
    <w:p w14:paraId="49CD6521" w14:textId="77777777" w:rsidR="00D6226E" w:rsidRDefault="00D6226E" w:rsidP="00C70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ebkit-standard">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7AB15" w14:textId="77777777" w:rsidR="00D6226E" w:rsidRDefault="00D6226E" w:rsidP="00C7033F">
      <w:r>
        <w:separator/>
      </w:r>
    </w:p>
  </w:footnote>
  <w:footnote w:type="continuationSeparator" w:id="0">
    <w:p w14:paraId="7971FCC7" w14:textId="77777777" w:rsidR="00D6226E" w:rsidRDefault="00D6226E" w:rsidP="00C703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89151" w14:textId="00B8CA57" w:rsidR="00C7033F" w:rsidRDefault="00C7033F">
    <w:pPr>
      <w:pStyle w:val="Header"/>
    </w:pPr>
    <w:r>
      <w:rPr>
        <w:noProof/>
        <w:color w:val="FFFFFF" w:themeColor="background1"/>
      </w:rPr>
      <w:drawing>
        <wp:anchor distT="0" distB="0" distL="114300" distR="114300" simplePos="0" relativeHeight="251658240" behindDoc="0" locked="0" layoutInCell="1" allowOverlap="1" wp14:anchorId="16C9E9A1" wp14:editId="081FF8B8">
          <wp:simplePos x="0" y="0"/>
          <wp:positionH relativeFrom="margin">
            <wp:align>right</wp:align>
          </wp:positionH>
          <wp:positionV relativeFrom="paragraph">
            <wp:posOffset>-11430</wp:posOffset>
          </wp:positionV>
          <wp:extent cx="1764030" cy="466725"/>
          <wp:effectExtent l="0" t="0" r="762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30" cy="4667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szQ3NjOxMLYwN7BU0lEKTi0uzszPAykwrAUA5lgxtywAAAA="/>
  </w:docVars>
  <w:rsids>
    <w:rsidRoot w:val="001C74B2"/>
    <w:rsid w:val="000024B0"/>
    <w:rsid w:val="001C74B2"/>
    <w:rsid w:val="0099724F"/>
    <w:rsid w:val="009E5A6E"/>
    <w:rsid w:val="00AD2780"/>
    <w:rsid w:val="00C7033F"/>
    <w:rsid w:val="00D622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DB935"/>
  <w15:chartTrackingRefBased/>
  <w15:docId w15:val="{31F1EBB8-A1A3-1945-B113-129B8A760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74B2"/>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1C74B2"/>
  </w:style>
  <w:style w:type="paragraph" w:styleId="Header">
    <w:name w:val="header"/>
    <w:basedOn w:val="Normal"/>
    <w:link w:val="HeaderChar"/>
    <w:uiPriority w:val="99"/>
    <w:unhideWhenUsed/>
    <w:rsid w:val="00C7033F"/>
    <w:pPr>
      <w:tabs>
        <w:tab w:val="center" w:pos="4513"/>
        <w:tab w:val="right" w:pos="9026"/>
      </w:tabs>
    </w:pPr>
  </w:style>
  <w:style w:type="character" w:customStyle="1" w:styleId="HeaderChar">
    <w:name w:val="Header Char"/>
    <w:basedOn w:val="DefaultParagraphFont"/>
    <w:link w:val="Header"/>
    <w:uiPriority w:val="99"/>
    <w:rsid w:val="00C7033F"/>
  </w:style>
  <w:style w:type="paragraph" w:styleId="Footer">
    <w:name w:val="footer"/>
    <w:basedOn w:val="Normal"/>
    <w:link w:val="FooterChar"/>
    <w:uiPriority w:val="99"/>
    <w:unhideWhenUsed/>
    <w:rsid w:val="00C7033F"/>
    <w:pPr>
      <w:tabs>
        <w:tab w:val="center" w:pos="4513"/>
        <w:tab w:val="right" w:pos="9026"/>
      </w:tabs>
    </w:pPr>
  </w:style>
  <w:style w:type="character" w:customStyle="1" w:styleId="FooterChar">
    <w:name w:val="Footer Char"/>
    <w:basedOn w:val="DefaultParagraphFont"/>
    <w:link w:val="Footer"/>
    <w:uiPriority w:val="99"/>
    <w:rsid w:val="00C70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668676">
      <w:bodyDiv w:val="1"/>
      <w:marLeft w:val="0"/>
      <w:marRight w:val="0"/>
      <w:marTop w:val="0"/>
      <w:marBottom w:val="0"/>
      <w:divBdr>
        <w:top w:val="none" w:sz="0" w:space="0" w:color="auto"/>
        <w:left w:val="none" w:sz="0" w:space="0" w:color="auto"/>
        <w:bottom w:val="none" w:sz="0" w:space="0" w:color="auto"/>
        <w:right w:val="none" w:sz="0" w:space="0" w:color="auto"/>
      </w:divBdr>
      <w:divsChild>
        <w:div w:id="518743163">
          <w:marLeft w:val="0"/>
          <w:marRight w:val="0"/>
          <w:marTop w:val="0"/>
          <w:marBottom w:val="0"/>
          <w:divBdr>
            <w:top w:val="none" w:sz="0" w:space="0" w:color="auto"/>
            <w:left w:val="none" w:sz="0" w:space="0" w:color="auto"/>
            <w:bottom w:val="none" w:sz="0" w:space="0" w:color="auto"/>
            <w:right w:val="none" w:sz="0" w:space="0" w:color="auto"/>
          </w:divBdr>
        </w:div>
        <w:div w:id="844125885">
          <w:marLeft w:val="0"/>
          <w:marRight w:val="0"/>
          <w:marTop w:val="0"/>
          <w:marBottom w:val="0"/>
          <w:divBdr>
            <w:top w:val="none" w:sz="0" w:space="0" w:color="auto"/>
            <w:left w:val="none" w:sz="0" w:space="0" w:color="auto"/>
            <w:bottom w:val="none" w:sz="0" w:space="0" w:color="auto"/>
            <w:right w:val="none" w:sz="0" w:space="0" w:color="auto"/>
          </w:divBdr>
        </w:div>
        <w:div w:id="1335230478">
          <w:marLeft w:val="0"/>
          <w:marRight w:val="0"/>
          <w:marTop w:val="0"/>
          <w:marBottom w:val="0"/>
          <w:divBdr>
            <w:top w:val="none" w:sz="0" w:space="0" w:color="auto"/>
            <w:left w:val="none" w:sz="0" w:space="0" w:color="auto"/>
            <w:bottom w:val="none" w:sz="0" w:space="0" w:color="auto"/>
            <w:right w:val="none" w:sz="0" w:space="0" w:color="auto"/>
          </w:divBdr>
        </w:div>
        <w:div w:id="115679037">
          <w:marLeft w:val="0"/>
          <w:marRight w:val="0"/>
          <w:marTop w:val="0"/>
          <w:marBottom w:val="0"/>
          <w:divBdr>
            <w:top w:val="none" w:sz="0" w:space="0" w:color="auto"/>
            <w:left w:val="none" w:sz="0" w:space="0" w:color="auto"/>
            <w:bottom w:val="none" w:sz="0" w:space="0" w:color="auto"/>
            <w:right w:val="none" w:sz="0" w:space="0" w:color="auto"/>
          </w:divBdr>
        </w:div>
        <w:div w:id="316691773">
          <w:marLeft w:val="0"/>
          <w:marRight w:val="0"/>
          <w:marTop w:val="0"/>
          <w:marBottom w:val="0"/>
          <w:divBdr>
            <w:top w:val="none" w:sz="0" w:space="0" w:color="auto"/>
            <w:left w:val="none" w:sz="0" w:space="0" w:color="auto"/>
            <w:bottom w:val="none" w:sz="0" w:space="0" w:color="auto"/>
            <w:right w:val="none" w:sz="0" w:space="0" w:color="auto"/>
          </w:divBdr>
        </w:div>
        <w:div w:id="11850931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69</Words>
  <Characters>438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r, Alastair</dc:creator>
  <cp:keywords/>
  <dc:description/>
  <cp:lastModifiedBy>Liam Davis</cp:lastModifiedBy>
  <cp:revision>2</cp:revision>
  <dcterms:created xsi:type="dcterms:W3CDTF">2023-05-16T09:43:00Z</dcterms:created>
  <dcterms:modified xsi:type="dcterms:W3CDTF">2023-05-16T09:43:00Z</dcterms:modified>
</cp:coreProperties>
</file>